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3863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AAB4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EB05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CB65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0B86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8D09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C07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5C98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1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relativ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5:15:18Z</dcterms:created>
  <dcterms:modified xsi:type="dcterms:W3CDTF">2022-12-05T15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